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D1EC21" w14:textId="77777777" w:rsidR="00287B11" w:rsidRDefault="00287B11" w:rsidP="00E0422C">
      <w:pPr>
        <w:jc w:val="center"/>
        <w:rPr>
          <w:rFonts w:ascii="Times New Roman" w:hAnsi="Times New Roman" w:cs="Times New Roman"/>
        </w:rPr>
      </w:pPr>
    </w:p>
    <w:p w14:paraId="6A5C76F7" w14:textId="77777777" w:rsidR="00287B11" w:rsidRDefault="00287B11" w:rsidP="00E0422C">
      <w:pPr>
        <w:jc w:val="center"/>
        <w:rPr>
          <w:rFonts w:ascii="Times New Roman" w:hAnsi="Times New Roman" w:cs="Times New Roman"/>
        </w:rPr>
      </w:pPr>
    </w:p>
    <w:p w14:paraId="784CDEC8" w14:textId="77777777" w:rsidR="00287B11" w:rsidRDefault="00287B11" w:rsidP="00E0422C">
      <w:pPr>
        <w:jc w:val="center"/>
        <w:rPr>
          <w:rFonts w:ascii="Times New Roman" w:hAnsi="Times New Roman" w:cs="Times New Roman"/>
        </w:rPr>
      </w:pPr>
    </w:p>
    <w:p w14:paraId="380BA4EE" w14:textId="77777777" w:rsidR="00287B11" w:rsidRDefault="00287B11" w:rsidP="00E0422C">
      <w:pPr>
        <w:jc w:val="center"/>
        <w:rPr>
          <w:rFonts w:ascii="Times New Roman" w:hAnsi="Times New Roman" w:cs="Times New Roman"/>
        </w:rPr>
      </w:pPr>
    </w:p>
    <w:p w14:paraId="31C3051F" w14:textId="77777777" w:rsidR="00287B11" w:rsidRDefault="00287B11" w:rsidP="00E0422C">
      <w:pPr>
        <w:jc w:val="center"/>
        <w:rPr>
          <w:rFonts w:ascii="Times New Roman" w:hAnsi="Times New Roman" w:cs="Times New Roman"/>
        </w:rPr>
      </w:pPr>
    </w:p>
    <w:p w14:paraId="644CB101" w14:textId="60B60E95" w:rsidR="00287B11" w:rsidRDefault="00287B11" w:rsidP="00E0422C">
      <w:pPr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1EB50662" w14:textId="328B42B4" w:rsidR="005D32F2" w:rsidRDefault="005D32F2" w:rsidP="00E0422C">
      <w:pPr>
        <w:spacing w:after="0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5D32F2">
        <w:rPr>
          <w:rFonts w:ascii="Times New Roman" w:hAnsi="Times New Roman" w:cs="Times New Roman"/>
          <w:b/>
          <w:bCs/>
          <w:sz w:val="72"/>
          <w:szCs w:val="72"/>
        </w:rPr>
        <w:t xml:space="preserve">Assignment </w:t>
      </w:r>
    </w:p>
    <w:p w14:paraId="03D6D917" w14:textId="2535DEE7" w:rsidR="009B649A" w:rsidRPr="009B649A" w:rsidRDefault="009B649A" w:rsidP="00E0422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B649A">
        <w:rPr>
          <w:rFonts w:ascii="Times New Roman" w:hAnsi="Times New Roman" w:cs="Times New Roman"/>
          <w:b/>
          <w:sz w:val="28"/>
          <w:szCs w:val="28"/>
        </w:rPr>
        <w:t>Sabaragamuwa University of Sri Lanka</w:t>
      </w:r>
    </w:p>
    <w:p w14:paraId="2BE351A0" w14:textId="621A6805" w:rsidR="009B649A" w:rsidRPr="009B649A" w:rsidRDefault="009B649A" w:rsidP="00E0422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B649A">
        <w:rPr>
          <w:rFonts w:ascii="Times New Roman" w:hAnsi="Times New Roman" w:cs="Times New Roman"/>
          <w:b/>
          <w:sz w:val="28"/>
          <w:szCs w:val="28"/>
        </w:rPr>
        <w:t xml:space="preserve">Faculty of </w:t>
      </w:r>
      <w:r w:rsidR="004C4255">
        <w:rPr>
          <w:rFonts w:ascii="Times New Roman" w:hAnsi="Times New Roman" w:cs="Times New Roman"/>
          <w:b/>
          <w:sz w:val="28"/>
          <w:szCs w:val="28"/>
        </w:rPr>
        <w:t>Computing</w:t>
      </w:r>
    </w:p>
    <w:p w14:paraId="39C98A99" w14:textId="617FBBCC" w:rsidR="009B649A" w:rsidRDefault="009B649A" w:rsidP="00E0422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epartment of </w:t>
      </w:r>
      <w:r w:rsidR="004C4255">
        <w:rPr>
          <w:rFonts w:ascii="Times New Roman" w:hAnsi="Times New Roman" w:cs="Times New Roman"/>
          <w:b/>
          <w:sz w:val="28"/>
          <w:szCs w:val="28"/>
        </w:rPr>
        <w:t>Software Engineering</w:t>
      </w:r>
    </w:p>
    <w:p w14:paraId="5FE5183D" w14:textId="4DFDAD6F" w:rsidR="00287B11" w:rsidRDefault="005D32F2" w:rsidP="00DB31BC">
      <w:pPr>
        <w:jc w:val="center"/>
        <w:rPr>
          <w:rFonts w:ascii="Times New Roman" w:hAnsi="Times New Roman" w:cs="Times New Roman"/>
          <w:sz w:val="40"/>
          <w:szCs w:val="40"/>
        </w:rPr>
      </w:pPr>
      <w:r w:rsidRPr="005D32F2">
        <w:rPr>
          <w:rFonts w:ascii="Times New Roman" w:hAnsi="Times New Roman" w:cs="Times New Roman"/>
          <w:b/>
          <w:bCs/>
          <w:sz w:val="28"/>
          <w:szCs w:val="28"/>
        </w:rPr>
        <w:t>SE610</w:t>
      </w:r>
      <w:r w:rsidR="00DB31BC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5D32F2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="00DB31BC" w:rsidRPr="00DB31BC">
        <w:rPr>
          <w:rFonts w:ascii="Times New Roman" w:hAnsi="Times New Roman" w:cs="Times New Roman"/>
          <w:b/>
          <w:bCs/>
          <w:sz w:val="28"/>
          <w:szCs w:val="28"/>
        </w:rPr>
        <w:t>Parallel and Distributed Systems</w:t>
      </w:r>
    </w:p>
    <w:p w14:paraId="72DFD039" w14:textId="1C50921D" w:rsidR="00287B11" w:rsidRDefault="00287B11" w:rsidP="00E0422C">
      <w:pPr>
        <w:tabs>
          <w:tab w:val="left" w:pos="252"/>
        </w:tabs>
        <w:spacing w:after="120"/>
        <w:jc w:val="center"/>
        <w:rPr>
          <w:rFonts w:ascii="Times New Roman" w:hAnsi="Times New Roman" w:cs="Times New Roman"/>
          <w:sz w:val="40"/>
          <w:szCs w:val="40"/>
        </w:rPr>
      </w:pPr>
    </w:p>
    <w:p w14:paraId="0F440269" w14:textId="2C67446A" w:rsidR="00287B11" w:rsidRDefault="00287B11" w:rsidP="00E0422C">
      <w:pPr>
        <w:tabs>
          <w:tab w:val="left" w:pos="252"/>
        </w:tabs>
        <w:jc w:val="center"/>
        <w:rPr>
          <w:rFonts w:ascii="Times New Roman" w:hAnsi="Times New Roman" w:cs="Times New Roman"/>
          <w:sz w:val="40"/>
          <w:szCs w:val="40"/>
        </w:rPr>
      </w:pPr>
    </w:p>
    <w:p w14:paraId="3F1D389B" w14:textId="77777777" w:rsidR="00287B11" w:rsidRDefault="00287B11" w:rsidP="00E0422C">
      <w:pPr>
        <w:tabs>
          <w:tab w:val="left" w:pos="252"/>
        </w:tabs>
        <w:jc w:val="center"/>
        <w:rPr>
          <w:rFonts w:ascii="Times New Roman" w:hAnsi="Times New Roman" w:cs="Times New Roman"/>
          <w:sz w:val="40"/>
          <w:szCs w:val="40"/>
        </w:rPr>
      </w:pPr>
    </w:p>
    <w:p w14:paraId="5F117091" w14:textId="77777777" w:rsidR="00287B11" w:rsidRDefault="00287B11" w:rsidP="00E0422C">
      <w:pPr>
        <w:tabs>
          <w:tab w:val="left" w:pos="252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7BEA844D" w14:textId="77777777" w:rsidR="00287B11" w:rsidRDefault="00287B11" w:rsidP="00E0422C">
      <w:pPr>
        <w:tabs>
          <w:tab w:val="left" w:pos="252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6EE2867D" w14:textId="26F426AF" w:rsidR="00287B11" w:rsidRDefault="00287B11" w:rsidP="00E0422C">
      <w:pPr>
        <w:tabs>
          <w:tab w:val="left" w:pos="252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51F526DD" w14:textId="7D7CA446" w:rsidR="00287B11" w:rsidRDefault="00287B11" w:rsidP="00E0422C">
      <w:pPr>
        <w:tabs>
          <w:tab w:val="left" w:pos="252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371088CD" w14:textId="77777777" w:rsidR="006F1083" w:rsidRDefault="006F1083" w:rsidP="00E0422C">
      <w:pPr>
        <w:tabs>
          <w:tab w:val="left" w:pos="252"/>
        </w:tabs>
        <w:spacing w:after="100"/>
        <w:jc w:val="center"/>
        <w:rPr>
          <w:rFonts w:ascii="Times New Roman" w:hAnsi="Times New Roman" w:cs="Times New Roman"/>
          <w:sz w:val="24"/>
          <w:szCs w:val="24"/>
        </w:rPr>
      </w:pPr>
    </w:p>
    <w:p w14:paraId="194A8031" w14:textId="3E92E0E1" w:rsidR="00E619A0" w:rsidRDefault="00E619A0" w:rsidP="00E0422C">
      <w:pPr>
        <w:tabs>
          <w:tab w:val="left" w:pos="252"/>
        </w:tabs>
        <w:spacing w:after="100"/>
        <w:jc w:val="center"/>
        <w:rPr>
          <w:rFonts w:ascii="Times New Roman" w:hAnsi="Times New Roman" w:cs="Times New Roman"/>
          <w:sz w:val="24"/>
          <w:szCs w:val="24"/>
        </w:rPr>
      </w:pPr>
    </w:p>
    <w:p w14:paraId="6C0B6654" w14:textId="2D426855" w:rsidR="004C4255" w:rsidRDefault="004C4255" w:rsidP="00596479">
      <w:pPr>
        <w:tabs>
          <w:tab w:val="left" w:pos="252"/>
        </w:tabs>
        <w:spacing w:after="100"/>
        <w:jc w:val="right"/>
        <w:rPr>
          <w:rFonts w:ascii="Times New Roman" w:hAnsi="Times New Roman" w:cs="Times New Roman"/>
          <w:sz w:val="24"/>
          <w:szCs w:val="24"/>
        </w:rPr>
      </w:pPr>
    </w:p>
    <w:p w14:paraId="34BC0864" w14:textId="10B86795" w:rsidR="00AE202B" w:rsidRDefault="00880077" w:rsidP="00E0422C">
      <w:pPr>
        <w:pStyle w:val="ListParagraph"/>
        <w:tabs>
          <w:tab w:val="left" w:pos="252"/>
        </w:tabs>
        <w:spacing w:after="100"/>
        <w:jc w:val="center"/>
        <w:rPr>
          <w:rFonts w:ascii="Times New Roman" w:hAnsi="Times New Roman" w:cs="Times New Roman"/>
          <w:sz w:val="24"/>
          <w:szCs w:val="24"/>
        </w:rPr>
      </w:pPr>
      <w:r w:rsidRPr="0088007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D92261" wp14:editId="68972E2D">
                <wp:simplePos x="0" y="0"/>
                <wp:positionH relativeFrom="column">
                  <wp:posOffset>2782377</wp:posOffset>
                </wp:positionH>
                <wp:positionV relativeFrom="paragraph">
                  <wp:posOffset>10795</wp:posOffset>
                </wp:positionV>
                <wp:extent cx="2790908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0908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0CB3F" w14:textId="29E6FEFD" w:rsidR="00880077" w:rsidRPr="00880077" w:rsidRDefault="00880077" w:rsidP="0088007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800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ame: G.V. Wimalagunasekara</w:t>
                            </w:r>
                          </w:p>
                          <w:p w14:paraId="2BF211D2" w14:textId="77777777" w:rsidR="00880077" w:rsidRPr="00880077" w:rsidRDefault="00880077" w:rsidP="0088007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800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g. No: 19APSE4295</w:t>
                            </w:r>
                          </w:p>
                          <w:p w14:paraId="68991ACE" w14:textId="0936F7D8" w:rsidR="00880077" w:rsidRPr="00880077" w:rsidRDefault="00880077" w:rsidP="00880077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8800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Academic Period: 3rd </w:t>
                            </w:r>
                            <w:r w:rsidR="005D32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 w:rsidRPr="008800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ear </w:t>
                            </w:r>
                            <w:r w:rsidR="005D32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2nd</w:t>
                            </w:r>
                            <w:r w:rsidRPr="008800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5D32F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</w:t>
                            </w:r>
                            <w:r w:rsidRPr="008800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mes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D9226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9.1pt;margin-top:.85pt;width:219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" filled="f" stroked="f">
                <v:textbox style="mso-fit-shape-to-text:t">
                  <w:txbxContent>
                    <w:p w14:paraId="3530CB3F" w14:textId="29E6FEFD" w:rsidR="00880077" w:rsidRPr="00880077" w:rsidRDefault="00880077" w:rsidP="0088007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800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ame: G.V. Wimalagunasekara</w:t>
                      </w:r>
                    </w:p>
                    <w:p w14:paraId="2BF211D2" w14:textId="77777777" w:rsidR="00880077" w:rsidRPr="00880077" w:rsidRDefault="00880077" w:rsidP="0088007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800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g. No: 19APSE4295</w:t>
                      </w:r>
                    </w:p>
                    <w:p w14:paraId="68991ACE" w14:textId="0936F7D8" w:rsidR="00880077" w:rsidRPr="00880077" w:rsidRDefault="00880077" w:rsidP="00880077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8800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Academic Period: 3rd </w:t>
                      </w:r>
                      <w:r w:rsidR="005D32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 w:rsidRPr="008800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ear </w:t>
                      </w:r>
                      <w:r w:rsidR="005D32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2nd</w:t>
                      </w:r>
                      <w:r w:rsidRPr="008800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="005D32F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</w:t>
                      </w:r>
                      <w:r w:rsidRPr="008800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mester</w:t>
                      </w:r>
                    </w:p>
                  </w:txbxContent>
                </v:textbox>
              </v:shape>
            </w:pict>
          </mc:Fallback>
        </mc:AlternateContent>
      </w:r>
    </w:p>
    <w:p w14:paraId="77DD3D1F" w14:textId="77777777" w:rsidR="00E20928" w:rsidRDefault="00E20928" w:rsidP="00E0422C">
      <w:pPr>
        <w:pStyle w:val="ListParagraph"/>
        <w:tabs>
          <w:tab w:val="left" w:pos="252"/>
        </w:tabs>
        <w:spacing w:after="100"/>
        <w:jc w:val="center"/>
        <w:rPr>
          <w:rFonts w:ascii="Times New Roman" w:hAnsi="Times New Roman" w:cs="Times New Roman"/>
          <w:sz w:val="24"/>
          <w:szCs w:val="24"/>
        </w:rPr>
      </w:pPr>
    </w:p>
    <w:p w14:paraId="1457041E" w14:textId="17D5BB45" w:rsidR="00B8428C" w:rsidRDefault="00C102C4" w:rsidP="00C102C4">
      <w:pPr>
        <w:rPr>
          <w:rFonts w:ascii="Times New Roman" w:hAnsi="Times New Roman" w:cs="Times New Roman"/>
        </w:rPr>
      </w:pPr>
      <w:r w:rsidRPr="00C102C4">
        <w:rPr>
          <w:rFonts w:ascii="Times New Roman" w:hAnsi="Times New Roman" w:cs="Times New Roman"/>
        </w:rPr>
        <w:t xml:space="preserve"> </w:t>
      </w:r>
    </w:p>
    <w:p w14:paraId="6BACC818" w14:textId="77777777" w:rsidR="00880077" w:rsidRDefault="00880077" w:rsidP="00C102C4">
      <w:pPr>
        <w:rPr>
          <w:rFonts w:ascii="Times New Roman" w:hAnsi="Times New Roman" w:cs="Times New Roman"/>
        </w:rPr>
      </w:pPr>
    </w:p>
    <w:p w14:paraId="34EDFF63" w14:textId="77777777" w:rsidR="00880077" w:rsidRDefault="00880077" w:rsidP="00C102C4">
      <w:pPr>
        <w:rPr>
          <w:rFonts w:ascii="Times New Roman" w:hAnsi="Times New Roman" w:cs="Times New Roman"/>
        </w:rPr>
      </w:pPr>
    </w:p>
    <w:p w14:paraId="133D16A7" w14:textId="77777777" w:rsidR="001F1BB3" w:rsidRPr="001F1BB3" w:rsidRDefault="001F1BB3" w:rsidP="001F1BB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EC0B61" w14:textId="77777777" w:rsidR="00DB31BC" w:rsidRDefault="00DB31BC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7ECB9722" w14:textId="4D73E082" w:rsidR="0087149E" w:rsidRPr="00037C40" w:rsidRDefault="005D32F2" w:rsidP="00037C40">
      <w:pPr>
        <w:ind w:left="360"/>
        <w:rPr>
          <w:rFonts w:ascii="Times New Roman" w:hAnsi="Times New Roman" w:cs="Times New Roman"/>
          <w:b/>
          <w:bCs/>
          <w:sz w:val="32"/>
          <w:szCs w:val="32"/>
        </w:rPr>
      </w:pPr>
      <w:r w:rsidRPr="0087149E">
        <w:rPr>
          <w:rFonts w:ascii="Times New Roman" w:hAnsi="Times New Roman" w:cs="Times New Roman"/>
          <w:b/>
          <w:bCs/>
          <w:sz w:val="32"/>
          <w:szCs w:val="32"/>
        </w:rPr>
        <w:lastRenderedPageBreak/>
        <w:t>Question 0</w:t>
      </w:r>
      <w:r w:rsidR="00DB31BC">
        <w:rPr>
          <w:rFonts w:ascii="Times New Roman" w:hAnsi="Times New Roman" w:cs="Times New Roman"/>
          <w:b/>
          <w:bCs/>
          <w:sz w:val="32"/>
          <w:szCs w:val="32"/>
        </w:rPr>
        <w:t>2</w:t>
      </w:r>
    </w:p>
    <w:p w14:paraId="0FB7136E" w14:textId="3EDDA169" w:rsidR="0087149E" w:rsidRPr="00E56858" w:rsidRDefault="00E56858" w:rsidP="00E568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docker pull bde2020/hadoop-namenode:latest – Already Installed</w:t>
      </w:r>
    </w:p>
    <w:p w14:paraId="3F6849D6" w14:textId="5EB178CA" w:rsidR="00E56858" w:rsidRDefault="00BA0C47" w:rsidP="00BA0C47">
      <w:pPr>
        <w:rPr>
          <w:rFonts w:ascii="Times New Roman" w:hAnsi="Times New Roman" w:cs="Times New Roman"/>
          <w:sz w:val="24"/>
          <w:szCs w:val="24"/>
        </w:rPr>
      </w:pPr>
      <w:r w:rsidRPr="00B0304F">
        <w:rPr>
          <w:noProof/>
        </w:rPr>
        <w:drawing>
          <wp:inline distT="0" distB="0" distL="0" distR="0" wp14:anchorId="5973C9A7" wp14:editId="5E49AAB8">
            <wp:extent cx="5700699" cy="313898"/>
            <wp:effectExtent l="0" t="0" r="0" b="0"/>
            <wp:docPr id="357154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1543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3313" cy="328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77D3" w14:textId="2C1B282B" w:rsidR="00E56858" w:rsidRDefault="00E56858" w:rsidP="00E568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docker run -it --name hadoop-cluster -p 9870:9870 -p 8088:8088 -p 50070:50070 bde2020/hadoop-namenode:latest /bin/bash</w:t>
      </w:r>
    </w:p>
    <w:p w14:paraId="0BD703FE" w14:textId="79C4C5CB" w:rsidR="00E56858" w:rsidRP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 w:rsidRPr="00315941">
        <w:rPr>
          <w:noProof/>
        </w:rPr>
        <w:drawing>
          <wp:inline distT="0" distB="0" distL="0" distR="0" wp14:anchorId="0CE4ECB1" wp14:editId="2077A263">
            <wp:extent cx="5731510" cy="1095680"/>
            <wp:effectExtent l="0" t="0" r="2540" b="9525"/>
            <wp:docPr id="1721420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420635" name=""/>
                    <pic:cNvPicPr/>
                  </pic:nvPicPr>
                  <pic:blipFill rotWithShape="1">
                    <a:blip r:embed="rId9"/>
                    <a:srcRect t="14791"/>
                    <a:stretch/>
                  </pic:blipFill>
                  <pic:spPr bwMode="auto">
                    <a:xfrm>
                      <a:off x="0" y="0"/>
                      <a:ext cx="5731510" cy="1095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9F993" w14:textId="6D104264" w:rsidR="00E56858" w:rsidRPr="00BA0C47" w:rsidRDefault="00E56858" w:rsidP="00BA0C4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BA0C47">
        <w:rPr>
          <w:rFonts w:ascii="Times New Roman" w:hAnsi="Times New Roman" w:cs="Times New Roman"/>
          <w:sz w:val="24"/>
          <w:szCs w:val="24"/>
        </w:rPr>
        <w:t>Run namenode</w:t>
      </w:r>
    </w:p>
    <w:p w14:paraId="12182BD6" w14:textId="40097E77" w:rsidR="00E56858" w:rsidRPr="00E56858" w:rsidRDefault="00E56858" w:rsidP="00E5685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hdfs namenode -format</w:t>
      </w:r>
    </w:p>
    <w:p w14:paraId="505D12BC" w14:textId="4745675C" w:rsidR="00E56858" w:rsidRDefault="00E56858" w:rsidP="00E5685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hdfs namenode &amp;</w:t>
      </w:r>
    </w:p>
    <w:p w14:paraId="14611FDE" w14:textId="48BDE8FE" w:rsidR="00E56858" w:rsidRP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8A02BBF" wp14:editId="028DA5EE">
            <wp:extent cx="5731510" cy="2760980"/>
            <wp:effectExtent l="0" t="0" r="2540" b="1270"/>
            <wp:docPr id="2131517129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517129" name="Picture 1" descr="A screen 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EB1B3" w14:textId="77777777" w:rsidR="00E56858" w:rsidRPr="00E56858" w:rsidRDefault="00E56858" w:rsidP="00E5685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Run datanode</w:t>
      </w:r>
    </w:p>
    <w:p w14:paraId="3CB91DBE" w14:textId="2A77CD97" w:rsidR="00E56858" w:rsidRDefault="00E56858" w:rsidP="00E5685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hdfs datanode &amp;</w:t>
      </w:r>
    </w:p>
    <w:p w14:paraId="74EC6F3C" w14:textId="57A8D4FA" w:rsidR="00E56858" w:rsidRP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2FF5E08" wp14:editId="4F49F253">
            <wp:extent cx="5731510" cy="1101090"/>
            <wp:effectExtent l="0" t="0" r="2540" b="3810"/>
            <wp:docPr id="1582106419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106419" name="Picture 1" descr="A black screen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1513E" w14:textId="6E42B805" w:rsidR="00E56858" w:rsidRDefault="00E56858" w:rsidP="00E568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access to Hadoop namenode and datanode from http//:localhost:9870</w:t>
      </w:r>
    </w:p>
    <w:p w14:paraId="6A34C07B" w14:textId="07B8B44D" w:rsidR="00E56858" w:rsidRP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 w:rsidRPr="00B4120D">
        <w:rPr>
          <w:noProof/>
        </w:rPr>
        <w:lastRenderedPageBreak/>
        <w:drawing>
          <wp:inline distT="0" distB="0" distL="0" distR="0" wp14:anchorId="53E99B3A" wp14:editId="61966852">
            <wp:extent cx="5731510" cy="2078459"/>
            <wp:effectExtent l="0" t="0" r="2540" b="0"/>
            <wp:docPr id="2749158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915820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t="12623"/>
                    <a:stretch/>
                  </pic:blipFill>
                  <pic:spPr bwMode="auto">
                    <a:xfrm>
                      <a:off x="0" y="0"/>
                      <a:ext cx="5731510" cy="2078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0BC4D" w14:textId="77777777" w:rsidR="00E56858" w:rsidRPr="00E56858" w:rsidRDefault="00E56858" w:rsidP="00E568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Start node manager</w:t>
      </w:r>
    </w:p>
    <w:p w14:paraId="12B60CF2" w14:textId="5D249CEE" w:rsidR="00E56858" w:rsidRDefault="00E56858" w:rsidP="00E5685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ab/>
        <w:t>yarn nodemanager &amp;</w:t>
      </w:r>
    </w:p>
    <w:p w14:paraId="5EFE7C70" w14:textId="3A6431D4" w:rsidR="00E56858" w:rsidRP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0D8766C" wp14:editId="6C446E05">
            <wp:extent cx="5731510" cy="1664970"/>
            <wp:effectExtent l="0" t="0" r="2540" b="0"/>
            <wp:docPr id="277523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52361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EF6A6" w14:textId="77777777" w:rsidR="00E56858" w:rsidRPr="00E56858" w:rsidRDefault="00E56858" w:rsidP="00E5685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Start resource manager</w:t>
      </w:r>
    </w:p>
    <w:p w14:paraId="56CD9CE5" w14:textId="0B4B15BA" w:rsidR="00E56858" w:rsidRDefault="00E56858" w:rsidP="00E56858">
      <w:pPr>
        <w:pStyle w:val="ListParagraph"/>
        <w:ind w:firstLine="720"/>
        <w:rPr>
          <w:noProof/>
        </w:rPr>
      </w:pPr>
      <w:r w:rsidRPr="00E56858">
        <w:rPr>
          <w:rFonts w:ascii="Times New Roman" w:hAnsi="Times New Roman" w:cs="Times New Roman"/>
          <w:sz w:val="24"/>
          <w:szCs w:val="24"/>
        </w:rPr>
        <w:t>yarn resourcemanager &amp;</w:t>
      </w:r>
    </w:p>
    <w:p w14:paraId="743B173D" w14:textId="0EB4474A" w:rsidR="00E56858" w:rsidRP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 w:rsidRPr="0062150F">
        <w:rPr>
          <w:noProof/>
        </w:rPr>
        <w:drawing>
          <wp:inline distT="0" distB="0" distL="0" distR="0" wp14:anchorId="351F8E77" wp14:editId="45A0143C">
            <wp:extent cx="5731510" cy="1115060"/>
            <wp:effectExtent l="0" t="0" r="2540" b="8890"/>
            <wp:docPr id="1033960033" name="Picture 1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960033" name="Picture 1" descr="A black and white screen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F82A6" w14:textId="109A0926" w:rsidR="005D32F2" w:rsidRDefault="00E56858" w:rsidP="00E5685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Then you can access to the Hadoop resource manager</w:t>
      </w:r>
    </w:p>
    <w:p w14:paraId="46461602" w14:textId="34A70004" w:rsid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 w:rsidRPr="00ED5B63">
        <w:rPr>
          <w:noProof/>
        </w:rPr>
        <w:drawing>
          <wp:inline distT="0" distB="0" distL="0" distR="0" wp14:anchorId="05B862D0" wp14:editId="03034BD7">
            <wp:extent cx="5731510" cy="1890670"/>
            <wp:effectExtent l="0" t="0" r="2540" b="0"/>
            <wp:docPr id="1052026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2026728" name=""/>
                    <pic:cNvPicPr/>
                  </pic:nvPicPr>
                  <pic:blipFill rotWithShape="1">
                    <a:blip r:embed="rId15"/>
                    <a:srcRect t="15028"/>
                    <a:stretch/>
                  </pic:blipFill>
                  <pic:spPr bwMode="auto">
                    <a:xfrm>
                      <a:off x="0" y="0"/>
                      <a:ext cx="5731510" cy="1890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651E6" w14:textId="56BA90DB" w:rsidR="00E56858" w:rsidRDefault="00E56858" w:rsidP="00E568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hdfs dfs -mkdir -p /user/hadoop/input</w:t>
      </w:r>
    </w:p>
    <w:p w14:paraId="0EF029DB" w14:textId="44C28D40" w:rsid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 w:rsidRPr="00DC6170">
        <w:rPr>
          <w:noProof/>
        </w:rPr>
        <w:lastRenderedPageBreak/>
        <w:drawing>
          <wp:inline distT="0" distB="0" distL="0" distR="0" wp14:anchorId="76B1B89F" wp14:editId="554D48EA">
            <wp:extent cx="5731510" cy="196215"/>
            <wp:effectExtent l="0" t="0" r="2540" b="0"/>
            <wp:docPr id="121566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56647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2591" w14:textId="38815427" w:rsidR="00E56858" w:rsidRDefault="00E56858" w:rsidP="00E5685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hdfs dfs -put $HADOOP_HOME/etc/hadoop/*.xml /user/hadoop/input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5E31F48" w14:textId="15D025F2" w:rsid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 w:rsidRPr="00160EB5">
        <w:rPr>
          <w:noProof/>
        </w:rPr>
        <w:drawing>
          <wp:inline distT="0" distB="0" distL="0" distR="0" wp14:anchorId="6D4C8130" wp14:editId="3EA9C2C7">
            <wp:extent cx="5731510" cy="2618105"/>
            <wp:effectExtent l="0" t="0" r="2540" b="0"/>
            <wp:docPr id="66093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9360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37305" w14:textId="152634C8" w:rsidR="00E56858" w:rsidRDefault="00E56858" w:rsidP="00E56858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hadoop jar $HADOOP_HOME/share/hadoop/mapreduce/hadoop-mapreduce-examples-*.jar wordcount /user/hadoop/input /user/hadoop/outpu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C9692B" w14:textId="7F141C9B" w:rsidR="00E56858" w:rsidRPr="00E56858" w:rsidRDefault="00E56858" w:rsidP="00E56858">
      <w:pPr>
        <w:rPr>
          <w:rFonts w:ascii="Times New Roman" w:hAnsi="Times New Roman" w:cs="Times New Roman"/>
          <w:sz w:val="24"/>
          <w:szCs w:val="24"/>
        </w:rPr>
      </w:pPr>
      <w:r w:rsidRPr="00C033EA">
        <w:rPr>
          <w:noProof/>
        </w:rPr>
        <w:drawing>
          <wp:inline distT="0" distB="0" distL="0" distR="0" wp14:anchorId="419A64CA" wp14:editId="2DD4F802">
            <wp:extent cx="5731510" cy="2564130"/>
            <wp:effectExtent l="0" t="0" r="2540" b="7620"/>
            <wp:docPr id="21009930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9930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84496" w14:textId="13696B80" w:rsidR="00E56858" w:rsidRPr="00E56858" w:rsidRDefault="00E56858" w:rsidP="00E5685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56858">
        <w:rPr>
          <w:rFonts w:ascii="Times New Roman" w:hAnsi="Times New Roman" w:cs="Times New Roman"/>
          <w:sz w:val="24"/>
          <w:szCs w:val="24"/>
        </w:rPr>
        <w:t>hdfs dfs -cat /user/hadoop/output/part-r-00000</w:t>
      </w:r>
    </w:p>
    <w:sectPr w:rsidR="00E56858" w:rsidRPr="00E56858" w:rsidSect="00754136">
      <w:footerReference w:type="default" r:id="rId19"/>
      <w:pgSz w:w="11906" w:h="16838" w:code="9"/>
      <w:pgMar w:top="1440" w:right="1440" w:bottom="1440" w:left="1440" w:header="720" w:footer="720" w:gutter="0"/>
      <w:pgBorders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CA5ABD" w14:textId="77777777" w:rsidR="007D466E" w:rsidRDefault="007D466E" w:rsidP="00A1662C">
      <w:pPr>
        <w:spacing w:after="0" w:line="240" w:lineRule="auto"/>
      </w:pPr>
      <w:r>
        <w:separator/>
      </w:r>
    </w:p>
  </w:endnote>
  <w:endnote w:type="continuationSeparator" w:id="0">
    <w:p w14:paraId="46B6D6CC" w14:textId="77777777" w:rsidR="007D466E" w:rsidRDefault="007D466E" w:rsidP="00A166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79182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FFB75D" w14:textId="2394746B" w:rsidR="009B649A" w:rsidRDefault="009B649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75949E" w14:textId="77777777" w:rsidR="00A1662C" w:rsidRDefault="00A166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A3B7CF" w14:textId="77777777" w:rsidR="007D466E" w:rsidRDefault="007D466E" w:rsidP="00A1662C">
      <w:pPr>
        <w:spacing w:after="0" w:line="240" w:lineRule="auto"/>
      </w:pPr>
      <w:r>
        <w:separator/>
      </w:r>
    </w:p>
  </w:footnote>
  <w:footnote w:type="continuationSeparator" w:id="0">
    <w:p w14:paraId="28AFCF77" w14:textId="77777777" w:rsidR="007D466E" w:rsidRDefault="007D466E" w:rsidP="00A166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078BB"/>
    <w:multiLevelType w:val="hybridMultilevel"/>
    <w:tmpl w:val="CDEEAA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4385F84"/>
    <w:multiLevelType w:val="hybridMultilevel"/>
    <w:tmpl w:val="65A6FB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4156D9"/>
    <w:multiLevelType w:val="hybridMultilevel"/>
    <w:tmpl w:val="39B2A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36684"/>
    <w:multiLevelType w:val="hybridMultilevel"/>
    <w:tmpl w:val="3CB41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D94762"/>
    <w:multiLevelType w:val="hybridMultilevel"/>
    <w:tmpl w:val="62749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72CBD"/>
    <w:multiLevelType w:val="hybridMultilevel"/>
    <w:tmpl w:val="02FE1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CE2030"/>
    <w:multiLevelType w:val="hybridMultilevel"/>
    <w:tmpl w:val="0F161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510971"/>
    <w:multiLevelType w:val="hybridMultilevel"/>
    <w:tmpl w:val="DFC04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AA2D8F"/>
    <w:multiLevelType w:val="hybridMultilevel"/>
    <w:tmpl w:val="B45A8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F75C0"/>
    <w:multiLevelType w:val="hybridMultilevel"/>
    <w:tmpl w:val="233E75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D9E5F46"/>
    <w:multiLevelType w:val="hybridMultilevel"/>
    <w:tmpl w:val="B8AAD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70DB8"/>
    <w:multiLevelType w:val="hybridMultilevel"/>
    <w:tmpl w:val="056EB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B47AA2"/>
    <w:multiLevelType w:val="hybridMultilevel"/>
    <w:tmpl w:val="27BEFC4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202565"/>
    <w:multiLevelType w:val="hybridMultilevel"/>
    <w:tmpl w:val="D828328E"/>
    <w:lvl w:ilvl="0" w:tplc="913C2580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7B2FA7"/>
    <w:multiLevelType w:val="hybridMultilevel"/>
    <w:tmpl w:val="BC2C93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4094672">
    <w:abstractNumId w:val="1"/>
  </w:num>
  <w:num w:numId="2" w16cid:durableId="1475640275">
    <w:abstractNumId w:val="8"/>
  </w:num>
  <w:num w:numId="3" w16cid:durableId="1463036908">
    <w:abstractNumId w:val="7"/>
  </w:num>
  <w:num w:numId="4" w16cid:durableId="845367699">
    <w:abstractNumId w:val="13"/>
  </w:num>
  <w:num w:numId="5" w16cid:durableId="1315573907">
    <w:abstractNumId w:val="14"/>
  </w:num>
  <w:num w:numId="6" w16cid:durableId="1885754932">
    <w:abstractNumId w:val="12"/>
  </w:num>
  <w:num w:numId="7" w16cid:durableId="1671331603">
    <w:abstractNumId w:val="9"/>
  </w:num>
  <w:num w:numId="8" w16cid:durableId="159081053">
    <w:abstractNumId w:val="11"/>
  </w:num>
  <w:num w:numId="9" w16cid:durableId="40374047">
    <w:abstractNumId w:val="6"/>
  </w:num>
  <w:num w:numId="10" w16cid:durableId="2057312248">
    <w:abstractNumId w:val="4"/>
  </w:num>
  <w:num w:numId="11" w16cid:durableId="99642963">
    <w:abstractNumId w:val="3"/>
  </w:num>
  <w:num w:numId="12" w16cid:durableId="122698954">
    <w:abstractNumId w:val="10"/>
  </w:num>
  <w:num w:numId="13" w16cid:durableId="1908497247">
    <w:abstractNumId w:val="0"/>
  </w:num>
  <w:num w:numId="14" w16cid:durableId="1972588436">
    <w:abstractNumId w:val="5"/>
  </w:num>
  <w:num w:numId="15" w16cid:durableId="2256483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zMrMwNzUxNDI2MjdW0lEKTi0uzszPAykwrAUAofm2iiwAAAA="/>
  </w:docVars>
  <w:rsids>
    <w:rsidRoot w:val="00287B11"/>
    <w:rsid w:val="00027454"/>
    <w:rsid w:val="00031770"/>
    <w:rsid w:val="00037C40"/>
    <w:rsid w:val="00047263"/>
    <w:rsid w:val="000623A4"/>
    <w:rsid w:val="00065173"/>
    <w:rsid w:val="00092F27"/>
    <w:rsid w:val="00096665"/>
    <w:rsid w:val="000B4DE9"/>
    <w:rsid w:val="000C0568"/>
    <w:rsid w:val="000D08E8"/>
    <w:rsid w:val="000D5517"/>
    <w:rsid w:val="000E3F1F"/>
    <w:rsid w:val="000F41B8"/>
    <w:rsid w:val="000F4740"/>
    <w:rsid w:val="001016E8"/>
    <w:rsid w:val="00111984"/>
    <w:rsid w:val="00132923"/>
    <w:rsid w:val="00137E4E"/>
    <w:rsid w:val="00170733"/>
    <w:rsid w:val="00184306"/>
    <w:rsid w:val="001B1C88"/>
    <w:rsid w:val="001C2CF4"/>
    <w:rsid w:val="001F1BB3"/>
    <w:rsid w:val="001F506A"/>
    <w:rsid w:val="001F5788"/>
    <w:rsid w:val="00203D7A"/>
    <w:rsid w:val="002073F7"/>
    <w:rsid w:val="00207611"/>
    <w:rsid w:val="002247F1"/>
    <w:rsid w:val="0025062E"/>
    <w:rsid w:val="00254FA8"/>
    <w:rsid w:val="002605DD"/>
    <w:rsid w:val="002631A0"/>
    <w:rsid w:val="00285F92"/>
    <w:rsid w:val="00287B11"/>
    <w:rsid w:val="00330A39"/>
    <w:rsid w:val="00332248"/>
    <w:rsid w:val="0035349D"/>
    <w:rsid w:val="00354F9D"/>
    <w:rsid w:val="003562F6"/>
    <w:rsid w:val="0036203A"/>
    <w:rsid w:val="00376AD5"/>
    <w:rsid w:val="0039031C"/>
    <w:rsid w:val="003B7F1D"/>
    <w:rsid w:val="003D271F"/>
    <w:rsid w:val="003F17FC"/>
    <w:rsid w:val="003F33D2"/>
    <w:rsid w:val="003F68B9"/>
    <w:rsid w:val="003F7C4F"/>
    <w:rsid w:val="0040041E"/>
    <w:rsid w:val="00427845"/>
    <w:rsid w:val="00464382"/>
    <w:rsid w:val="0049223C"/>
    <w:rsid w:val="004A4BBB"/>
    <w:rsid w:val="004A6CD9"/>
    <w:rsid w:val="004C227C"/>
    <w:rsid w:val="004C4255"/>
    <w:rsid w:val="004C732F"/>
    <w:rsid w:val="004D6121"/>
    <w:rsid w:val="004D6DF0"/>
    <w:rsid w:val="004E175C"/>
    <w:rsid w:val="004E48B8"/>
    <w:rsid w:val="004E5181"/>
    <w:rsid w:val="004F112E"/>
    <w:rsid w:val="00503948"/>
    <w:rsid w:val="00507AA8"/>
    <w:rsid w:val="005224D9"/>
    <w:rsid w:val="00580F8F"/>
    <w:rsid w:val="0058473A"/>
    <w:rsid w:val="00596479"/>
    <w:rsid w:val="005A0B0B"/>
    <w:rsid w:val="005D32F2"/>
    <w:rsid w:val="005F4CCA"/>
    <w:rsid w:val="00637B7A"/>
    <w:rsid w:val="00653DEE"/>
    <w:rsid w:val="00673E67"/>
    <w:rsid w:val="00690850"/>
    <w:rsid w:val="006918BF"/>
    <w:rsid w:val="006972BF"/>
    <w:rsid w:val="006A13E3"/>
    <w:rsid w:val="006D069B"/>
    <w:rsid w:val="006D4ED8"/>
    <w:rsid w:val="006E75C4"/>
    <w:rsid w:val="006F1083"/>
    <w:rsid w:val="006F2365"/>
    <w:rsid w:val="00710897"/>
    <w:rsid w:val="00733359"/>
    <w:rsid w:val="00734E9E"/>
    <w:rsid w:val="00746FC9"/>
    <w:rsid w:val="00750FE8"/>
    <w:rsid w:val="00754136"/>
    <w:rsid w:val="00762CBF"/>
    <w:rsid w:val="00771729"/>
    <w:rsid w:val="007746D2"/>
    <w:rsid w:val="00774AC2"/>
    <w:rsid w:val="007776F0"/>
    <w:rsid w:val="007958B5"/>
    <w:rsid w:val="007A34DD"/>
    <w:rsid w:val="007C0602"/>
    <w:rsid w:val="007D466E"/>
    <w:rsid w:val="007D46A5"/>
    <w:rsid w:val="00802882"/>
    <w:rsid w:val="00806550"/>
    <w:rsid w:val="008339D5"/>
    <w:rsid w:val="008415E6"/>
    <w:rsid w:val="00847F4D"/>
    <w:rsid w:val="00855559"/>
    <w:rsid w:val="0087149E"/>
    <w:rsid w:val="00873A29"/>
    <w:rsid w:val="00880077"/>
    <w:rsid w:val="008D5A33"/>
    <w:rsid w:val="008E2A7B"/>
    <w:rsid w:val="00942343"/>
    <w:rsid w:val="00945BD4"/>
    <w:rsid w:val="00962E8B"/>
    <w:rsid w:val="00967045"/>
    <w:rsid w:val="009708F5"/>
    <w:rsid w:val="009775A3"/>
    <w:rsid w:val="009B649A"/>
    <w:rsid w:val="009D747D"/>
    <w:rsid w:val="00A03279"/>
    <w:rsid w:val="00A1662C"/>
    <w:rsid w:val="00A17AAE"/>
    <w:rsid w:val="00A312F4"/>
    <w:rsid w:val="00A46B20"/>
    <w:rsid w:val="00A50B1F"/>
    <w:rsid w:val="00A709B0"/>
    <w:rsid w:val="00A83EDC"/>
    <w:rsid w:val="00AC6835"/>
    <w:rsid w:val="00AD0344"/>
    <w:rsid w:val="00AE202B"/>
    <w:rsid w:val="00AF2215"/>
    <w:rsid w:val="00B215EB"/>
    <w:rsid w:val="00B21B7B"/>
    <w:rsid w:val="00B37CB4"/>
    <w:rsid w:val="00B55F1E"/>
    <w:rsid w:val="00B56C6E"/>
    <w:rsid w:val="00B5704E"/>
    <w:rsid w:val="00B65E6C"/>
    <w:rsid w:val="00B82E55"/>
    <w:rsid w:val="00B8428C"/>
    <w:rsid w:val="00B844FC"/>
    <w:rsid w:val="00B95627"/>
    <w:rsid w:val="00BA0C47"/>
    <w:rsid w:val="00BA61ED"/>
    <w:rsid w:val="00BB4C66"/>
    <w:rsid w:val="00BD23D3"/>
    <w:rsid w:val="00BD26A3"/>
    <w:rsid w:val="00BD3DCD"/>
    <w:rsid w:val="00BE251F"/>
    <w:rsid w:val="00BE7D97"/>
    <w:rsid w:val="00BF445F"/>
    <w:rsid w:val="00BF78D8"/>
    <w:rsid w:val="00C023AA"/>
    <w:rsid w:val="00C0700F"/>
    <w:rsid w:val="00C102C4"/>
    <w:rsid w:val="00C16679"/>
    <w:rsid w:val="00C225A7"/>
    <w:rsid w:val="00C245F5"/>
    <w:rsid w:val="00C25737"/>
    <w:rsid w:val="00C455E0"/>
    <w:rsid w:val="00C75DCF"/>
    <w:rsid w:val="00C84745"/>
    <w:rsid w:val="00C8714D"/>
    <w:rsid w:val="00C9746C"/>
    <w:rsid w:val="00CA5365"/>
    <w:rsid w:val="00CB61DD"/>
    <w:rsid w:val="00CB7646"/>
    <w:rsid w:val="00CC3FC1"/>
    <w:rsid w:val="00CC5125"/>
    <w:rsid w:val="00CE5440"/>
    <w:rsid w:val="00CF05FC"/>
    <w:rsid w:val="00CF5432"/>
    <w:rsid w:val="00D05AA7"/>
    <w:rsid w:val="00D17C30"/>
    <w:rsid w:val="00D2467A"/>
    <w:rsid w:val="00DA722B"/>
    <w:rsid w:val="00DB31BC"/>
    <w:rsid w:val="00DD0DC4"/>
    <w:rsid w:val="00DD6A5D"/>
    <w:rsid w:val="00DE2DA9"/>
    <w:rsid w:val="00DE67CF"/>
    <w:rsid w:val="00E006F7"/>
    <w:rsid w:val="00E0422C"/>
    <w:rsid w:val="00E20928"/>
    <w:rsid w:val="00E25879"/>
    <w:rsid w:val="00E36F2D"/>
    <w:rsid w:val="00E44FAF"/>
    <w:rsid w:val="00E56858"/>
    <w:rsid w:val="00E57FBF"/>
    <w:rsid w:val="00E619A0"/>
    <w:rsid w:val="00E76300"/>
    <w:rsid w:val="00E775D1"/>
    <w:rsid w:val="00E84663"/>
    <w:rsid w:val="00E910F9"/>
    <w:rsid w:val="00EA3253"/>
    <w:rsid w:val="00F01414"/>
    <w:rsid w:val="00F35905"/>
    <w:rsid w:val="00F3743E"/>
    <w:rsid w:val="00F55E23"/>
    <w:rsid w:val="00F71CF2"/>
    <w:rsid w:val="00F8187D"/>
    <w:rsid w:val="00F97C93"/>
    <w:rsid w:val="00FA7199"/>
    <w:rsid w:val="00FE433A"/>
    <w:rsid w:val="00FE77D9"/>
    <w:rsid w:val="00FF2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EE1443"/>
  <w15:chartTrackingRefBased/>
  <w15:docId w15:val="{D800298A-711A-4790-B274-874B0CD90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F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66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662C"/>
  </w:style>
  <w:style w:type="paragraph" w:styleId="Footer">
    <w:name w:val="footer"/>
    <w:basedOn w:val="Normal"/>
    <w:link w:val="FooterChar"/>
    <w:uiPriority w:val="99"/>
    <w:unhideWhenUsed/>
    <w:rsid w:val="00A166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662C"/>
  </w:style>
  <w:style w:type="paragraph" w:styleId="ListParagraph">
    <w:name w:val="List Paragraph"/>
    <w:basedOn w:val="Normal"/>
    <w:uiPriority w:val="34"/>
    <w:qFormat/>
    <w:rsid w:val="00E775D1"/>
    <w:pPr>
      <w:ind w:left="720"/>
      <w:contextualSpacing/>
    </w:pPr>
  </w:style>
  <w:style w:type="table" w:styleId="TableGrid">
    <w:name w:val="Table Grid"/>
    <w:basedOn w:val="TableNormal"/>
    <w:uiPriority w:val="39"/>
    <w:rsid w:val="0058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b-2">
    <w:name w:val="pb-2"/>
    <w:basedOn w:val="Normal"/>
    <w:rsid w:val="00BF78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F78D8"/>
    <w:rPr>
      <w:b/>
      <w:bCs/>
    </w:rPr>
  </w:style>
  <w:style w:type="character" w:customStyle="1" w:styleId="issue-underline">
    <w:name w:val="issue-underline"/>
    <w:basedOn w:val="DefaultParagraphFont"/>
    <w:rsid w:val="00BF78D8"/>
  </w:style>
  <w:style w:type="character" w:styleId="CommentReference">
    <w:name w:val="annotation reference"/>
    <w:basedOn w:val="DefaultParagraphFont"/>
    <w:uiPriority w:val="99"/>
    <w:semiHidden/>
    <w:unhideWhenUsed/>
    <w:rsid w:val="00C257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57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57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57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573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604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709DE-E16D-42A4-8EBE-75C38FF73C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ndu</dc:creator>
  <cp:keywords/>
  <dc:description/>
  <cp:lastModifiedBy>0000060017 Geenoth</cp:lastModifiedBy>
  <cp:revision>9</cp:revision>
  <cp:lastPrinted>2024-07-26T14:08:00Z</cp:lastPrinted>
  <dcterms:created xsi:type="dcterms:W3CDTF">2024-06-11T15:58:00Z</dcterms:created>
  <dcterms:modified xsi:type="dcterms:W3CDTF">2025-01-06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cb71dd7683c49e925caa6c31b24d2f41ed737acb53d12b6acd08990b746af2</vt:lpwstr>
  </property>
</Properties>
</file>